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8F15F" w14:textId="57A96ECA" w:rsidR="003864D2" w:rsidRDefault="003864D2" w:rsidP="003864D2">
      <w:pPr>
        <w:spacing w:after="0"/>
      </w:pPr>
      <w:r>
        <w:t>Course: IST 718</w:t>
      </w:r>
    </w:p>
    <w:p w14:paraId="1A0C313F" w14:textId="73BFF009" w:rsidR="003864D2" w:rsidRDefault="003864D2" w:rsidP="003864D2">
      <w:pPr>
        <w:spacing w:after="0"/>
      </w:pPr>
      <w:r>
        <w:t xml:space="preserve">Group: </w:t>
      </w:r>
      <w:proofErr w:type="spellStart"/>
      <w:r>
        <w:t>Sharat</w:t>
      </w:r>
      <w:proofErr w:type="spellEnd"/>
      <w:r>
        <w:t xml:space="preserve"> Sripada, Srihari Busam</w:t>
      </w:r>
    </w:p>
    <w:p w14:paraId="2568819B" w14:textId="551C6484" w:rsidR="003864D2" w:rsidRDefault="003864D2" w:rsidP="003864D2">
      <w:pPr>
        <w:spacing w:after="0"/>
      </w:pPr>
      <w:r>
        <w:t>Date: 2-27-2021</w:t>
      </w:r>
    </w:p>
    <w:p w14:paraId="3D48FF75" w14:textId="77777777" w:rsidR="003864D2" w:rsidRDefault="003864D2" w:rsidP="003864D2">
      <w:pPr>
        <w:spacing w:after="0"/>
      </w:pPr>
    </w:p>
    <w:p w14:paraId="7AA4FD4E" w14:textId="77512288" w:rsidR="00A9617D" w:rsidRDefault="003864D2" w:rsidP="003864D2">
      <w:pPr>
        <w:pStyle w:val="Title"/>
      </w:pPr>
      <w:r>
        <w:t>Human Protein Atlas – Single Cell Classification</w:t>
      </w:r>
    </w:p>
    <w:p w14:paraId="7EA6BA7B" w14:textId="5D4D0348" w:rsidR="003864D2" w:rsidRDefault="003864D2" w:rsidP="003864D2"/>
    <w:p w14:paraId="6E83D212" w14:textId="562FFA53" w:rsidR="003864D2" w:rsidRDefault="003864D2" w:rsidP="003864D2">
      <w:pPr>
        <w:pStyle w:val="Heading1"/>
      </w:pPr>
      <w:r>
        <w:t>Project Status:</w:t>
      </w:r>
    </w:p>
    <w:p w14:paraId="09A3291C" w14:textId="0266A745" w:rsidR="003864D2" w:rsidRDefault="003864D2" w:rsidP="003864D2">
      <w:pPr>
        <w:pStyle w:val="ListParagraph"/>
        <w:numPr>
          <w:ilvl w:val="0"/>
          <w:numId w:val="1"/>
        </w:numPr>
      </w:pPr>
      <w:r>
        <w:t>What we trying to solve:</w:t>
      </w:r>
    </w:p>
    <w:p w14:paraId="2DEEA001" w14:textId="212F695E" w:rsidR="003864D2" w:rsidRDefault="003864D2" w:rsidP="003864D2">
      <w:pPr>
        <w:pStyle w:val="ListParagraph"/>
        <w:numPr>
          <w:ilvl w:val="1"/>
          <w:numId w:val="1"/>
        </w:numPr>
      </w:pPr>
      <w:r>
        <w:t xml:space="preserve">We are trying to solve </w:t>
      </w:r>
      <w:hyperlink r:id="rId5" w:history="1">
        <w:r w:rsidRPr="003864D2">
          <w:rPr>
            <w:rStyle w:val="Hyperlink"/>
          </w:rPr>
          <w:t>Kaggle competition</w:t>
        </w:r>
      </w:hyperlink>
      <w:r>
        <w:t xml:space="preserve"> for single cell classification. The input data was images containing multiple proteins. Each </w:t>
      </w:r>
      <w:r w:rsidR="00722C5D">
        <w:t>image</w:t>
      </w:r>
      <w:r>
        <w:t xml:space="preserve"> labelled </w:t>
      </w:r>
      <w:r w:rsidR="00722C5D">
        <w:t>weak (</w:t>
      </w:r>
      <w:r>
        <w:t>labels only tell what type of proteins are present but do not provide object localization)</w:t>
      </w:r>
    </w:p>
    <w:p w14:paraId="449AF9C6" w14:textId="79C08DC7" w:rsidR="003864D2" w:rsidRDefault="003864D2" w:rsidP="003864D2">
      <w:pPr>
        <w:pStyle w:val="ListParagraph"/>
        <w:numPr>
          <w:ilvl w:val="0"/>
          <w:numId w:val="1"/>
        </w:numPr>
      </w:pPr>
      <w:r>
        <w:t>Observations so-far</w:t>
      </w:r>
    </w:p>
    <w:p w14:paraId="6B0C0A72" w14:textId="5E0E8235" w:rsidR="003864D2" w:rsidRDefault="003864D2" w:rsidP="003864D2">
      <w:pPr>
        <w:pStyle w:val="ListParagraph"/>
        <w:numPr>
          <w:ilvl w:val="1"/>
          <w:numId w:val="1"/>
        </w:numPr>
      </w:pPr>
      <w:r>
        <w:t xml:space="preserve">The images are huge went 2048 * 2048 dimensions and </w:t>
      </w:r>
      <w:r w:rsidR="00722C5D">
        <w:t>in-house</w:t>
      </w:r>
      <w:r>
        <w:t xml:space="preserve"> GPU is not able to handle the data.</w:t>
      </w:r>
      <w:r w:rsidR="00722C5D">
        <w:t xml:space="preserve"> We have about 20k training samples.</w:t>
      </w:r>
    </w:p>
    <w:p w14:paraId="7117F491" w14:textId="2CF3BEBE" w:rsidR="003864D2" w:rsidRDefault="003864D2" w:rsidP="003864D2">
      <w:pPr>
        <w:pStyle w:val="ListParagraph"/>
        <w:numPr>
          <w:ilvl w:val="1"/>
          <w:numId w:val="1"/>
        </w:numPr>
      </w:pPr>
      <w:r>
        <w:t>Resizing the images to 512*512 seems to be helping with the GPU processing.</w:t>
      </w:r>
    </w:p>
    <w:p w14:paraId="1DE949BB" w14:textId="65EF2D92" w:rsidR="003864D2" w:rsidRDefault="003864D2" w:rsidP="003864D2">
      <w:pPr>
        <w:pStyle w:val="ListParagraph"/>
        <w:numPr>
          <w:ilvl w:val="1"/>
          <w:numId w:val="1"/>
        </w:numPr>
      </w:pPr>
      <w:r>
        <w:t xml:space="preserve">We are planning to find a way to separate each cell in the image and run classification on the single cell. We are planning to </w:t>
      </w:r>
      <w:r w:rsidR="00722C5D">
        <w:t xml:space="preserve">leverage </w:t>
      </w:r>
      <w:hyperlink r:id="rId6" w:history="1">
        <w:r w:rsidR="00722C5D" w:rsidRPr="00722C5D">
          <w:rPr>
            <w:rStyle w:val="Hyperlink"/>
          </w:rPr>
          <w:t>HPA-Cell-Segmentation</w:t>
        </w:r>
      </w:hyperlink>
      <w:r w:rsidR="00722C5D">
        <w:t xml:space="preserve"> to extract and use the single images to perform the classification. This may provide 10X of training images assuming there are atheist 10 proteins in each image given.</w:t>
      </w:r>
    </w:p>
    <w:p w14:paraId="4F7E12AE" w14:textId="2B9897AF" w:rsidR="003864D2" w:rsidRDefault="003864D2" w:rsidP="003864D2">
      <w:pPr>
        <w:pStyle w:val="ListParagraph"/>
        <w:numPr>
          <w:ilvl w:val="0"/>
          <w:numId w:val="1"/>
        </w:numPr>
      </w:pPr>
      <w:r>
        <w:t>Analysis</w:t>
      </w:r>
    </w:p>
    <w:p w14:paraId="17FFD77D" w14:textId="3768B0FC" w:rsidR="00722C5D" w:rsidRDefault="00722C5D" w:rsidP="00722C5D">
      <w:pPr>
        <w:pStyle w:val="ListParagraph"/>
        <w:numPr>
          <w:ilvl w:val="1"/>
          <w:numId w:val="1"/>
        </w:numPr>
      </w:pPr>
      <w:r>
        <w:t>Currently working on extracting single cells from the image with multiple cells.</w:t>
      </w:r>
    </w:p>
    <w:p w14:paraId="4FF5987D" w14:textId="647509E0" w:rsidR="00722C5D" w:rsidRDefault="00722C5D" w:rsidP="00722C5D">
      <w:pPr>
        <w:pStyle w:val="ListParagraph"/>
        <w:numPr>
          <w:ilvl w:val="1"/>
          <w:numId w:val="1"/>
        </w:numPr>
      </w:pPr>
      <w:r>
        <w:t xml:space="preserve">There are about 10k images which seems to have singe </w:t>
      </w:r>
      <w:proofErr w:type="gramStart"/>
      <w:r>
        <w:t>protein,  we</w:t>
      </w:r>
      <w:proofErr w:type="gramEnd"/>
      <w:r>
        <w:t xml:space="preserve"> are thinking of using these images for cell extraction and convert weak label to strong label. If we could extract a cell, we can clearly label it as the label of the image itself. We think this we </w:t>
      </w:r>
      <w:proofErr w:type="spellStart"/>
      <w:r>
        <w:t>we</w:t>
      </w:r>
      <w:proofErr w:type="spellEnd"/>
      <w:r>
        <w:t xml:space="preserve"> may get about 100k training images to work with.</w:t>
      </w:r>
    </w:p>
    <w:p w14:paraId="159BFBBD" w14:textId="2D9BE038" w:rsidR="00722C5D" w:rsidRDefault="00722C5D" w:rsidP="00722C5D">
      <w:pPr>
        <w:pStyle w:val="ListParagraph"/>
        <w:numPr>
          <w:ilvl w:val="1"/>
          <w:numId w:val="1"/>
        </w:numPr>
      </w:pPr>
      <w:r>
        <w:t>Setup a modeling using resnet50 and vgg16 with ImageNet weights to build the model</w:t>
      </w:r>
    </w:p>
    <w:p w14:paraId="7B9C24D6" w14:textId="77777777" w:rsidR="00722C5D" w:rsidRDefault="00722C5D" w:rsidP="00722C5D">
      <w:pPr>
        <w:pStyle w:val="ListParagraph"/>
        <w:numPr>
          <w:ilvl w:val="0"/>
          <w:numId w:val="1"/>
        </w:numPr>
      </w:pPr>
      <w:r>
        <w:t>Recommendation</w:t>
      </w:r>
    </w:p>
    <w:p w14:paraId="2B8D8E58" w14:textId="401C503D" w:rsidR="00722C5D" w:rsidRDefault="00722C5D" w:rsidP="00722C5D">
      <w:pPr>
        <w:pStyle w:val="ListParagraph"/>
        <w:numPr>
          <w:ilvl w:val="1"/>
          <w:numId w:val="1"/>
        </w:numPr>
      </w:pPr>
      <w:r>
        <w:t>Work to do</w:t>
      </w:r>
    </w:p>
    <w:p w14:paraId="193F11C0" w14:textId="176B2983" w:rsidR="00722C5D" w:rsidRDefault="00722C5D" w:rsidP="00722C5D">
      <w:pPr>
        <w:pStyle w:val="ListParagraph"/>
        <w:numPr>
          <w:ilvl w:val="2"/>
          <w:numId w:val="1"/>
        </w:numPr>
      </w:pPr>
      <w:r>
        <w:t>Try running the deep learning model on the input images</w:t>
      </w:r>
    </w:p>
    <w:p w14:paraId="465A7EB3" w14:textId="5FCDD8D1" w:rsidR="00722C5D" w:rsidRDefault="00722C5D" w:rsidP="00722C5D">
      <w:pPr>
        <w:pStyle w:val="ListParagraph"/>
        <w:numPr>
          <w:ilvl w:val="2"/>
          <w:numId w:val="1"/>
        </w:numPr>
      </w:pPr>
      <w:r>
        <w:t xml:space="preserve">Extract images into single cell images and run classification modeling using </w:t>
      </w:r>
      <w:proofErr w:type="spellStart"/>
      <w:r>
        <w:t>vgg</w:t>
      </w:r>
      <w:proofErr w:type="spellEnd"/>
      <w:r>
        <w:t xml:space="preserve"> or resent</w:t>
      </w:r>
    </w:p>
    <w:p w14:paraId="2C5BD9E1" w14:textId="5FEC622A" w:rsidR="00722C5D" w:rsidRDefault="00722C5D" w:rsidP="00722C5D">
      <w:pPr>
        <w:pStyle w:val="ListParagraph"/>
        <w:numPr>
          <w:ilvl w:val="2"/>
          <w:numId w:val="1"/>
        </w:numPr>
      </w:pPr>
      <w:r>
        <w:t>Image cleanup as necessary</w:t>
      </w:r>
    </w:p>
    <w:p w14:paraId="0A7ED248" w14:textId="27C2CD54" w:rsidR="00722C5D" w:rsidRDefault="00722C5D" w:rsidP="00722C5D">
      <w:pPr>
        <w:pStyle w:val="ListParagraph"/>
        <w:numPr>
          <w:ilvl w:val="3"/>
          <w:numId w:val="1"/>
        </w:numPr>
      </w:pPr>
      <w:r>
        <w:t>Probably remove samples that are low</w:t>
      </w:r>
    </w:p>
    <w:p w14:paraId="774BC922" w14:textId="4F1F7D63" w:rsidR="00722C5D" w:rsidRDefault="00722C5D" w:rsidP="00722C5D">
      <w:pPr>
        <w:pStyle w:val="ListParagraph"/>
        <w:numPr>
          <w:ilvl w:val="3"/>
          <w:numId w:val="1"/>
        </w:numPr>
      </w:pPr>
      <w:r>
        <w:t xml:space="preserve">Remove tiny or large image extractions </w:t>
      </w:r>
    </w:p>
    <w:p w14:paraId="7BE1B3D0" w14:textId="7908C14B" w:rsidR="00722C5D" w:rsidRDefault="00722C5D" w:rsidP="00722C5D">
      <w:pPr>
        <w:pStyle w:val="ListParagraph"/>
        <w:numPr>
          <w:ilvl w:val="2"/>
          <w:numId w:val="1"/>
        </w:numPr>
      </w:pPr>
      <w:r>
        <w:t>Evaluation of the results</w:t>
      </w:r>
    </w:p>
    <w:p w14:paraId="3483090F" w14:textId="51C8A74E" w:rsidR="003864D2" w:rsidRDefault="003864D2" w:rsidP="003864D2"/>
    <w:p w14:paraId="19C7394C" w14:textId="012E0090" w:rsidR="003864D2" w:rsidRDefault="003864D2" w:rsidP="003864D2">
      <w:pPr>
        <w:pStyle w:val="Heading1"/>
      </w:pPr>
      <w:r>
        <w:lastRenderedPageBreak/>
        <w:t>References:</w:t>
      </w:r>
    </w:p>
    <w:p w14:paraId="5CD84384" w14:textId="65C5A6AD" w:rsidR="003864D2" w:rsidRPr="003864D2" w:rsidRDefault="003864D2" w:rsidP="003864D2">
      <w:r>
        <w:t xml:space="preserve">Kaggle project: </w:t>
      </w:r>
      <w:r w:rsidRPr="003864D2">
        <w:t>https://www.kaggle.com/c/hpa-single-cell-image-classification</w:t>
      </w:r>
    </w:p>
    <w:p w14:paraId="37D73077" w14:textId="77777777" w:rsidR="003864D2" w:rsidRPr="003864D2" w:rsidRDefault="003864D2" w:rsidP="003864D2"/>
    <w:sectPr w:rsidR="003864D2" w:rsidRPr="0038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727865"/>
    <w:multiLevelType w:val="hybridMultilevel"/>
    <w:tmpl w:val="B504F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TYzMTGysDQ3MTJV0lEKTi0uzszPAykwrAUArA6uBSwAAAA="/>
  </w:docVars>
  <w:rsids>
    <w:rsidRoot w:val="003864D2"/>
    <w:rsid w:val="003864D2"/>
    <w:rsid w:val="00722C5D"/>
    <w:rsid w:val="00A96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211C6"/>
  <w15:chartTrackingRefBased/>
  <w15:docId w15:val="{EEEB4525-2525-49B2-89CA-E5FB95BAB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64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64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6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864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64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864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6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864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864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64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4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ellProfiling/HPA-Cell-Segmentation" TargetMode="External"/><Relationship Id="rId5" Type="http://schemas.openxmlformats.org/officeDocument/2006/relationships/hyperlink" Target="https://www.kaggle.com/c/hpa-single-cell-image-classific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hari Busam</dc:creator>
  <cp:keywords/>
  <dc:description/>
  <cp:lastModifiedBy>Srihari Busam</cp:lastModifiedBy>
  <cp:revision>1</cp:revision>
  <dcterms:created xsi:type="dcterms:W3CDTF">2021-02-28T02:40:00Z</dcterms:created>
  <dcterms:modified xsi:type="dcterms:W3CDTF">2021-02-28T02:59:00Z</dcterms:modified>
</cp:coreProperties>
</file>